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X3f99acc00245a2f5d4d8444888235274ae5b386"/>
    <w:p>
      <w:pPr>
        <w:pStyle w:val="Heading1"/>
      </w:pPr>
      <w:r>
        <w:t xml:space="preserve">Cover Letter for University Lecturer Position in New York City</w:t>
      </w:r>
    </w:p>
    <w:p>
      <w:pPr>
        <w:pStyle w:val="FirstParagraph"/>
      </w:pPr>
      <w:r>
        <w:rPr>
          <w:bCs/>
          <w:b/>
        </w:rPr>
        <w:t xml:space="preserve">John Doe</w:t>
      </w:r>
      <w:r>
        <w:br/>
      </w:r>
      <w:r>
        <w:t xml:space="preserve">123 Academic Lane</w:t>
      </w:r>
      <w:r>
        <w:br/>
      </w:r>
      <w:r>
        <w:t xml:space="preserve">New York, NY 10001</w:t>
      </w:r>
      <w:r>
        <w:br/>
      </w:r>
      <w:r>
        <w:t xml:space="preserve">Email: john.doe@example.com | Phone: (555) 123-4567</w:t>
      </w:r>
      <w:r>
        <w:br/>
      </w:r>
      <w:r>
        <w:t xml:space="preserve">Date: October 25, 2023</w:t>
      </w:r>
    </w:p>
    <w:p>
      <w:pPr>
        <w:pStyle w:val="BodyText"/>
      </w:pPr>
      <w:r>
        <w:rPr>
          <w:bCs/>
          <w:b/>
        </w:rPr>
        <w:t xml:space="preserve">Human Resources Department</w:t>
      </w:r>
      <w:r>
        <w:br/>
      </w:r>
      <w:r>
        <w:t xml:space="preserve">The University of New York City</w:t>
      </w:r>
      <w:r>
        <w:br/>
      </w:r>
      <w:r>
        <w:t xml:space="preserve">456 Scholars Plaza</w:t>
      </w:r>
      <w:r>
        <w:br/>
      </w:r>
      <w:r>
        <w:t xml:space="preserve">New York, NY 10005</w:t>
      </w:r>
    </w:p>
    <w:bookmarkStart w:id="20" w:name="Xd3673de8106b6b45c453f2a969e21ff28629e88"/>
    <w:p>
      <w:pPr>
        <w:pStyle w:val="Heading2"/>
      </w:pPr>
      <w:r>
        <w:t xml:space="preserve">Subject: Application for University Lecturer Position</w:t>
      </w:r>
    </w:p>
    <w:p>
      <w:pPr>
        <w:pStyle w:val="FirstParagraph"/>
      </w:pPr>
      <w:r>
        <w:t xml:space="preserve">Dear Hiring Committee,</w:t>
      </w:r>
    </w:p>
    <w:p>
      <w:pPr>
        <w:pStyle w:val="BodyText"/>
      </w:pPr>
      <w:r>
        <w:t xml:space="preserve">I am writing to express my enthusiasm for the University Lecturer position at [University Name] in the United States New York City. As an accomplished educator with a passion for fostering intellectual growth and innovation, I am eager to contribute my expertise, research experience, and dedication to teaching within one of the most dynamic academic environments in the world. New York City’s unique blend of cultural diversity, academic excellence, and global influence makes it an ideal setting for advancing higher education, and I am excited about the opportunity to play a role in shaping the next generation of scholars at your institution.</w:t>
      </w:r>
    </w:p>
    <w:p>
      <w:pPr>
        <w:pStyle w:val="BodyText"/>
      </w:pPr>
      <w:r>
        <w:t xml:space="preserve">With over [X years] of experience as a University Lecturer, I have developed a teaching philosophy centered on engaging students through interdisciplinary approaches, real-world applications, and collaborative learning. My academic background includes a Ph.D. in [Your Field] from [Your University], where I specialized in [Specific Area of Study]. This foundation has enabled me to design and deliver courses that challenge students to think critically while connecting theoretical concepts to contemporary issues. Whether teaching undergraduate or graduate-level classes, I prioritize creating an inclusive classroom environment where diverse perspectives are valued, and intellectual curiosity is nurtured.</w:t>
      </w:r>
    </w:p>
    <w:p>
      <w:pPr>
        <w:pStyle w:val="BodyText"/>
      </w:pPr>
      <w:r>
        <w:t xml:space="preserve">One of my core strengths as a University Lecturer lies in my ability to bridge academic rigor with practical relevance. For example, while serving as a lecturer at [Previous Institution] in the United States New York City, I developed a curriculum that integrated case studies from local organizations and community initiatives, allowing students to apply their knowledge to real-world challenges. This approach not only enhanced student engagement but also reinforced the importance of education as a tool for societal impact—a principle that aligns closely with [University Name]’s mission.</w:t>
      </w:r>
    </w:p>
    <w:p>
      <w:pPr>
        <w:pStyle w:val="BodyText"/>
      </w:pPr>
      <w:r>
        <w:t xml:space="preserve">New York City’s vibrant academic ecosystem offers unparalleled opportunities for collaboration and innovation, and I am particularly drawn to [University Name]’s commitment to fostering interdisciplinary research and community engagement. As a University Lecturer, I aim to contribute to these efforts by leveraging my expertise in [Your Specialization] and my experience in securing grants for research projects that address pressing global issues. My work on [Specific Research Project or Publication] has been recognized in peer-reviewed journals such as [Journal Name], and I am eager to bring this scholarly rigor to your institution while mentoring students to become future leaders in their fields.</w:t>
      </w:r>
    </w:p>
    <w:p>
      <w:pPr>
        <w:pStyle w:val="BodyText"/>
      </w:pPr>
      <w:r>
        <w:t xml:space="preserve">In addition to my academic contributions, I have actively participated in professional development programs and workshops focused on pedagogy, technology integration, and inclusive teaching practices. These experiences have equipped me with the tools to adapt my teaching methods to evolving educational needs, ensuring that students receive a modern and comprehensive learning experience. For instance, I recently incorporated virtual reality simulations into my lectures on [Subject], which significantly improved student comprehension of complex concepts. Such innovations reflect my commitment to staying at the forefront of educational technology and pedagogical best practices.</w:t>
      </w:r>
    </w:p>
    <w:p>
      <w:pPr>
        <w:pStyle w:val="BodyText"/>
      </w:pPr>
      <w:r>
        <w:t xml:space="preserve">What excites me most about the University Lecturer position at [University Name] is the opportunity to contribute to a community that values both academic excellence and social responsibility. New York City’s unique position as a global hub for culture, politics, and innovation provides an ideal backdrop for exploring these themes in the classroom. I am particularly interested in collaborating with faculty across disciplines to develop programs that address urban challenges, such as sustainability, equity, and technological advancement—issues that are deeply relevant to both the city and its academic institutions.</w:t>
      </w:r>
    </w:p>
    <w:p>
      <w:pPr>
        <w:pStyle w:val="BodyText"/>
      </w:pPr>
      <w:r>
        <w:t xml:space="preserve">My application materials include a detailed curriculum vitae, a list of publications, and letters of recommendation from esteemed colleagues in the field. I would be honored to discuss how my background and vision align with [University Name]’s goals during an interview. Thank you for considering my application. I look forward to the possibility of contributing to your institution’s legacy of academic excellence in the United States New York City.</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dc:title>
  <dc:creator/>
  <cp:keywords/>
  <dcterms:created xsi:type="dcterms:W3CDTF">2026-07-24T18:52:22Z</dcterms:created>
  <dcterms:modified xsi:type="dcterms:W3CDTF">2026-07-24T18:52:22Z</dcterms:modified>
</cp:coreProperties>
</file>

<file path=docProps/custom.xml><?xml version="1.0" encoding="utf-8"?>
<Properties xmlns="http://schemas.openxmlformats.org/officeDocument/2006/custom-properties" xmlns:vt="http://schemas.openxmlformats.org/officeDocument/2006/docPropsVTypes"/>
</file>